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C5DA6" w14:textId="77777777" w:rsidR="00F6480B" w:rsidRDefault="00912482">
      <w:pPr>
        <w:jc w:val="center"/>
        <w:rPr>
          <w:b/>
        </w:rPr>
      </w:pPr>
      <w:r>
        <w:rPr>
          <w:b/>
          <w:noProof/>
        </w:rPr>
        <w:drawing>
          <wp:inline distT="114300" distB="114300" distL="114300" distR="114300" wp14:anchorId="4D4CD2C9" wp14:editId="173F3DC4">
            <wp:extent cx="5710238" cy="135255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0238" cy="1352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D17FEC" w14:textId="77777777" w:rsidR="00F6480B" w:rsidRDefault="00912482">
      <w:pPr>
        <w:jc w:val="center"/>
        <w:rPr>
          <w:b/>
        </w:rPr>
      </w:pPr>
      <w:r>
        <w:rPr>
          <w:b/>
        </w:rPr>
        <w:t>Teaching Grant - Projected Expense Form</w:t>
      </w:r>
    </w:p>
    <w:p w14:paraId="042559AE" w14:textId="77777777" w:rsidR="00F6480B" w:rsidRDefault="00F6480B">
      <w:pPr>
        <w:jc w:val="center"/>
        <w:rPr>
          <w:b/>
        </w:rPr>
      </w:pPr>
    </w:p>
    <w:p w14:paraId="27EE0CA1" w14:textId="090B6429" w:rsidR="00F6480B" w:rsidRDefault="00912482">
      <w:pPr>
        <w:rPr>
          <w:b/>
        </w:rPr>
      </w:pPr>
      <w:r>
        <w:rPr>
          <w:b/>
        </w:rPr>
        <w:t xml:space="preserve">Proposed Project </w:t>
      </w:r>
      <w:r w:rsidR="00F7299C">
        <w:rPr>
          <w:b/>
        </w:rPr>
        <w:t>Name: _</w:t>
      </w:r>
      <w:r>
        <w:rPr>
          <w:b/>
        </w:rPr>
        <w:t>__________________________</w:t>
      </w:r>
      <w:r>
        <w:rPr>
          <w:b/>
        </w:rPr>
        <w:tab/>
        <w:t>Date:</w:t>
      </w:r>
      <w:r w:rsidR="00F7299C">
        <w:rPr>
          <w:b/>
        </w:rPr>
        <w:t xml:space="preserve"> </w:t>
      </w:r>
      <w:r>
        <w:rPr>
          <w:b/>
        </w:rPr>
        <w:t>______________</w:t>
      </w:r>
    </w:p>
    <w:p w14:paraId="72673A9A" w14:textId="77777777" w:rsidR="00F6480B" w:rsidRDefault="00F6480B">
      <w:pPr>
        <w:rPr>
          <w:b/>
        </w:rPr>
      </w:pPr>
    </w:p>
    <w:p w14:paraId="7D401609" w14:textId="77777777" w:rsidR="00F6480B" w:rsidRDefault="00F6480B">
      <w:pPr>
        <w:rPr>
          <w:b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50"/>
        <w:gridCol w:w="3090"/>
      </w:tblGrid>
      <w:tr w:rsidR="00F6480B" w14:paraId="37014D81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A4D49" w14:textId="77777777" w:rsidR="00F6480B" w:rsidRDefault="009124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  <w:p w14:paraId="2093A04B" w14:textId="77777777" w:rsidR="00F6480B" w:rsidRDefault="009124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technology, supply, facilities/space)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9728" w14:textId="77777777" w:rsidR="00F6480B" w:rsidRDefault="009124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Item</w:t>
            </w:r>
          </w:p>
          <w:p w14:paraId="5A792E9E" w14:textId="6DE6DD6F" w:rsidR="004E4AD4" w:rsidRPr="004E4AD4" w:rsidRDefault="004E4A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</w:rPr>
            </w:pPr>
            <w:r w:rsidRPr="004E4AD4">
              <w:rPr>
                <w:bCs/>
                <w:sz w:val="20"/>
                <w:szCs w:val="20"/>
              </w:rPr>
              <w:t xml:space="preserve">(telephone, internet, </w:t>
            </w:r>
            <w:r>
              <w:rPr>
                <w:bCs/>
                <w:sz w:val="20"/>
                <w:szCs w:val="20"/>
              </w:rPr>
              <w:t xml:space="preserve">stationary, </w:t>
            </w:r>
            <w:r w:rsidRPr="004E4AD4">
              <w:rPr>
                <w:bCs/>
                <w:sz w:val="20"/>
                <w:szCs w:val="20"/>
              </w:rPr>
              <w:t>equipment, camera, etc.)</w:t>
            </w: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E4746" w14:textId="77777777" w:rsidR="00F6480B" w:rsidRDefault="009124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st</w:t>
            </w:r>
          </w:p>
        </w:tc>
      </w:tr>
    </w:tbl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50"/>
        <w:gridCol w:w="3090"/>
      </w:tblGrid>
      <w:tr w:rsidR="00615871" w14:paraId="40837E3B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D7E71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869A7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F2C7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311EECC3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06E60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731E4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1C99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27330AD3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DBF19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8D5C9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E403C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5003137D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31000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9B78C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3774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7A7557F7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F8DA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956EA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851C3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4462C330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C8C6E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40871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49E8A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0DB7664A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6E4FA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B0AD0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A85AE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7468F775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BE4F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AFD5E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6D6BD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595015CB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A4BCC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ABA89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2E321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6AA48D02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0FE69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CF10A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7DFE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07842F43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27080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2B21F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81E04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53B66BEC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5CC78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FB19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AD050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101DA003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714ED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A99EB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FB3B2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20CC2890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05FBD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5CEE5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EFCFB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689FAC76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CEE0F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95CE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0F04E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615871" w14:paraId="15A0234D" w14:textId="77777777" w:rsidTr="002F36F0">
        <w:trPr>
          <w:trHeight w:val="288"/>
        </w:trPr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44753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1069B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73EC6" w14:textId="77777777" w:rsidR="00615871" w:rsidRDefault="00615871" w:rsidP="000043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</w:tbl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50"/>
        <w:gridCol w:w="3090"/>
      </w:tblGrid>
      <w:tr w:rsidR="00F6480B" w14:paraId="2A03CF63" w14:textId="77777777">
        <w:tc>
          <w:tcPr>
            <w:tcW w:w="312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B299F" w14:textId="77777777" w:rsidR="00F6480B" w:rsidRDefault="009124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OTAL PROPOSED COST</w:t>
            </w:r>
          </w:p>
        </w:tc>
        <w:tc>
          <w:tcPr>
            <w:tcW w:w="315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87CF3" w14:textId="77777777" w:rsidR="00F6480B" w:rsidRDefault="00F648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309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E34FE" w14:textId="77777777" w:rsidR="00F6480B" w:rsidRDefault="00F648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</w:tbl>
    <w:p w14:paraId="6F37DE02" w14:textId="77777777" w:rsidR="00F6480B" w:rsidRDefault="00F6480B" w:rsidP="002F36F0">
      <w:pPr>
        <w:rPr>
          <w:b/>
        </w:rPr>
      </w:pPr>
      <w:bookmarkStart w:id="0" w:name="_GoBack"/>
      <w:bookmarkEnd w:id="0"/>
    </w:p>
    <w:sectPr w:rsidR="00F6480B" w:rsidSect="00615871">
      <w:pgSz w:w="12240" w:h="15840"/>
      <w:pgMar w:top="1440" w:right="1440" w:bottom="108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LG0MDIwtDC1NDdV0lEKTi0uzszPAykwrgUAUlgSzywAAAA="/>
  </w:docVars>
  <w:rsids>
    <w:rsidRoot w:val="00F6480B"/>
    <w:rsid w:val="002F36F0"/>
    <w:rsid w:val="004E4AD4"/>
    <w:rsid w:val="00615871"/>
    <w:rsid w:val="00912482"/>
    <w:rsid w:val="00F6480B"/>
    <w:rsid w:val="00F7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C570B"/>
  <w15:docId w15:val="{E248EF4C-8F47-43C9-889B-4DAAC8483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</Words>
  <Characters>292</Characters>
  <Application>Microsoft Office Word</Application>
  <DocSecurity>0</DocSecurity>
  <Lines>9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an, Cagatay E</dc:creator>
  <cp:lastModifiedBy>C Emre Dogan</cp:lastModifiedBy>
  <cp:revision>4</cp:revision>
  <dcterms:created xsi:type="dcterms:W3CDTF">2019-10-08T13:34:00Z</dcterms:created>
  <dcterms:modified xsi:type="dcterms:W3CDTF">2019-10-09T15:41:00Z</dcterms:modified>
</cp:coreProperties>
</file>